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72D9" w:rsidRPr="00434562" w:rsidRDefault="00557CA6" w:rsidP="005131C4">
      <w:pPr>
        <w:jc w:val="center"/>
        <w:rPr>
          <w:rFonts w:ascii="Calibri" w:eastAsia="Calibri" w:hAnsi="Calibri" w:cs="Calibri"/>
          <w:b/>
          <w:sz w:val="62"/>
          <w:szCs w:val="62"/>
        </w:rPr>
      </w:pPr>
      <w:r>
        <w:rPr>
          <w:rFonts w:ascii="Calibri" w:eastAsia="Calibri" w:hAnsi="Calibri" w:cs="Calibri"/>
          <w:b/>
          <w:sz w:val="62"/>
          <w:szCs w:val="62"/>
        </w:rPr>
        <w:t>CURRICUL</w:t>
      </w:r>
      <w:r w:rsidR="001426F4">
        <w:rPr>
          <w:rFonts w:ascii="Calibri" w:eastAsia="Calibri" w:hAnsi="Calibri" w:cs="Calibri"/>
          <w:b/>
          <w:sz w:val="62"/>
          <w:szCs w:val="62"/>
        </w:rPr>
        <w:t>UM VITAE</w:t>
      </w:r>
    </w:p>
    <w:p w:rsidR="00A972D9" w:rsidRPr="00B36165" w:rsidRDefault="008C19E1" w:rsidP="00B36165">
      <w:pPr>
        <w:spacing w:before="240"/>
        <w:jc w:val="both"/>
        <w:rPr>
          <w:rFonts w:asciiTheme="minorHAnsi" w:eastAsia="Times" w:hAnsiTheme="minorHAnsi" w:cstheme="minorHAnsi"/>
          <w:sz w:val="21"/>
          <w:szCs w:val="21"/>
        </w:rPr>
      </w:pPr>
      <w:r w:rsidRPr="008C19E1">
        <w:rPr>
          <w:rFonts w:asciiTheme="minorHAnsi" w:hAnsiTheme="minorHAnsi" w:cstheme="minorHAnsi"/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1" o:spid="_x0000_s1026" type="#_x0000_t32" style="position:absolute;left:0;text-align:left;margin-left:0;margin-top:35.55pt;width:543pt;height:1pt;z-index:-251659776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" strokeweight="1pt">
            <w10:wrap type="square" anchorx="margin"/>
          </v:shape>
        </w:pict>
      </w:r>
      <w:r w:rsidR="00245103">
        <w:rPr>
          <w:rFonts w:asciiTheme="minorHAnsi" w:hAnsiTheme="minorHAnsi" w:cstheme="minorHAnsi"/>
          <w:noProof/>
          <w:lang w:val="en-IN" w:eastAsia="en-IN" w:bidi="gu-IN"/>
        </w:rPr>
        <w:t>Vadodara,Nizampura</w:t>
      </w:r>
      <w:r w:rsidR="005C526D" w:rsidRPr="00A16B08">
        <w:rPr>
          <w:rFonts w:asciiTheme="minorHAnsi" w:hAnsiTheme="minorHAnsi" w:cstheme="minorHAnsi"/>
          <w:noProof/>
          <w:lang w:val="en-IN" w:eastAsia="en-IN" w:bidi="gu-IN"/>
        </w:rPr>
        <w:t>, GJ</w:t>
      </w:r>
      <w:r w:rsidR="00020A31" w:rsidRPr="00A16B08">
        <w:rPr>
          <w:rFonts w:asciiTheme="minorHAnsi" w:eastAsia="Calibri" w:hAnsiTheme="minorHAnsi" w:cstheme="minorHAnsi"/>
          <w:color w:val="auto"/>
        </w:rPr>
        <w:sym w:font="Wingdings" w:char="F028"/>
      </w:r>
      <w:r w:rsidR="00230032" w:rsidRPr="00A16B08">
        <w:rPr>
          <w:rFonts w:asciiTheme="minorHAnsi" w:eastAsia="Calibri" w:hAnsiTheme="minorHAnsi" w:cstheme="minorHAnsi"/>
          <w:color w:val="auto"/>
        </w:rPr>
        <w:t>(</w:t>
      </w:r>
      <w:r w:rsidR="00020A31" w:rsidRPr="00A16B08">
        <w:rPr>
          <w:rFonts w:asciiTheme="minorHAnsi" w:eastAsia="Calibri" w:hAnsiTheme="minorHAnsi" w:cstheme="minorHAnsi"/>
          <w:color w:val="auto"/>
        </w:rPr>
        <w:t>91</w:t>
      </w:r>
      <w:r w:rsidR="00230032" w:rsidRPr="00A16B08">
        <w:rPr>
          <w:rFonts w:asciiTheme="minorHAnsi" w:eastAsia="Calibri" w:hAnsiTheme="minorHAnsi" w:cstheme="minorHAnsi"/>
          <w:color w:val="auto"/>
        </w:rPr>
        <w:t xml:space="preserve">) </w:t>
      </w:r>
      <w:proofErr w:type="gramStart"/>
      <w:r w:rsidR="00A76BDE">
        <w:rPr>
          <w:rFonts w:asciiTheme="minorHAnsi" w:eastAsia="Calibri" w:hAnsiTheme="minorHAnsi" w:cstheme="minorHAnsi"/>
          <w:color w:val="auto"/>
        </w:rPr>
        <w:t>7698331902</w:t>
      </w:r>
      <w:r w:rsidR="00020A31" w:rsidRPr="00A16B08">
        <w:rPr>
          <w:rFonts w:asciiTheme="minorHAnsi" w:eastAsia="Calibri" w:hAnsiTheme="minorHAnsi" w:cstheme="minorHAnsi"/>
        </w:rPr>
        <w:sym w:font="Wingdings" w:char="F02A"/>
      </w:r>
      <w:r w:rsidR="00A76BDE">
        <w:rPr>
          <w:rFonts w:asciiTheme="minorHAnsi" w:eastAsia="Calibri" w:hAnsiTheme="minorHAnsi" w:cstheme="minorHAnsi"/>
          <w:color w:val="0000FF"/>
        </w:rPr>
        <w:t>patelrajan2798</w:t>
      </w:r>
      <w:r w:rsidR="00020A31" w:rsidRPr="00A16B08">
        <w:rPr>
          <w:rFonts w:asciiTheme="minorHAnsi" w:eastAsia="Calibri" w:hAnsiTheme="minorHAnsi" w:cstheme="minorHAnsi"/>
          <w:color w:val="0000FF"/>
        </w:rPr>
        <w:t>@gmail.com</w:t>
      </w:r>
      <w:r w:rsidR="00A76BDE">
        <w:rPr>
          <w:sz w:val="21"/>
          <w:szCs w:val="21"/>
        </w:rPr>
        <w:t>DOB</w:t>
      </w:r>
      <w:proofErr w:type="gramEnd"/>
      <w:r w:rsidR="00A76BDE">
        <w:rPr>
          <w:sz w:val="21"/>
          <w:szCs w:val="21"/>
        </w:rPr>
        <w:t>: 27</w:t>
      </w:r>
      <w:r w:rsidR="003D4DE5" w:rsidRPr="003D4DE5">
        <w:rPr>
          <w:sz w:val="21"/>
          <w:szCs w:val="21"/>
          <w:vertAlign w:val="superscript"/>
        </w:rPr>
        <w:t>th</w:t>
      </w:r>
      <w:r w:rsidR="00A76BDE">
        <w:rPr>
          <w:sz w:val="21"/>
          <w:szCs w:val="21"/>
        </w:rPr>
        <w:t xml:space="preserve"> of August, 1998</w:t>
      </w:r>
    </w:p>
    <w:p w:rsidR="005B7115" w:rsidRDefault="005B7115" w:rsidP="005131C4">
      <w:pPr>
        <w:tabs>
          <w:tab w:val="left" w:pos="0"/>
        </w:tabs>
        <w:spacing w:before="60"/>
        <w:rPr>
          <w:rFonts w:ascii="Calibri" w:eastAsia="Calibri" w:hAnsi="Calibri" w:cs="Calibri"/>
          <w:b/>
          <w:sz w:val="30"/>
          <w:szCs w:val="30"/>
        </w:rPr>
      </w:pPr>
      <w:r>
        <w:rPr>
          <w:rFonts w:ascii="Calibri" w:eastAsia="Calibri" w:hAnsi="Calibri" w:cs="Calibri"/>
          <w:b/>
          <w:sz w:val="30"/>
          <w:szCs w:val="30"/>
        </w:rPr>
        <w:t>OBJECTIVE</w:t>
      </w:r>
    </w:p>
    <w:p w:rsidR="005B7115" w:rsidRPr="00445F75" w:rsidRDefault="005B7115" w:rsidP="00445F75">
      <w:pPr>
        <w:pStyle w:val="ListParagraph"/>
        <w:numPr>
          <w:ilvl w:val="0"/>
          <w:numId w:val="32"/>
        </w:numPr>
        <w:tabs>
          <w:tab w:val="left" w:pos="0"/>
        </w:tabs>
        <w:spacing w:before="60"/>
        <w:rPr>
          <w:rFonts w:ascii="Calibri" w:eastAsia="Calibri" w:hAnsi="Calibri" w:cs="Calibri"/>
          <w:bCs/>
        </w:rPr>
      </w:pPr>
      <w:r w:rsidRPr="00445F75">
        <w:rPr>
          <w:rFonts w:ascii="Calibri" w:eastAsia="Calibri" w:hAnsi="Calibri" w:cs="Calibri"/>
          <w:bCs/>
        </w:rPr>
        <w:t>To work in a challenging environment using my skills to evolve the organization and seek an opportunity for continuous learning, improving and developing</w:t>
      </w:r>
      <w:r w:rsidR="00445F75" w:rsidRPr="00445F75">
        <w:rPr>
          <w:rFonts w:ascii="Calibri" w:eastAsia="Calibri" w:hAnsi="Calibri" w:cs="Calibri"/>
          <w:bCs/>
        </w:rPr>
        <w:t>.</w:t>
      </w:r>
    </w:p>
    <w:p w:rsidR="005B7115" w:rsidRDefault="008C19E1" w:rsidP="005131C4">
      <w:pPr>
        <w:tabs>
          <w:tab w:val="left" w:pos="0"/>
        </w:tabs>
        <w:spacing w:before="60"/>
        <w:rPr>
          <w:rFonts w:ascii="Calibri" w:eastAsia="Calibri" w:hAnsi="Calibri" w:cs="Calibri"/>
          <w:b/>
          <w:sz w:val="30"/>
          <w:szCs w:val="30"/>
        </w:rPr>
      </w:pPr>
      <w:r w:rsidRPr="008C19E1">
        <w:rPr>
          <w:noProof/>
        </w:rPr>
        <w:pict>
          <v:shape id="Straight Arrow Connector 9" o:spid="_x0000_s1033" type="#_x0000_t32" style="position:absolute;margin-left:0;margin-top:21.75pt;width:543pt;height:.5pt;z-index:-25164236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" strokeweight="1pt">
            <w10:wrap type="square" anchorx="margin"/>
          </v:shape>
        </w:pict>
      </w:r>
    </w:p>
    <w:p w:rsidR="00A76BDE" w:rsidRDefault="00230032" w:rsidP="005131C4">
      <w:pPr>
        <w:tabs>
          <w:tab w:val="left" w:pos="0"/>
        </w:tabs>
        <w:spacing w:before="60"/>
        <w:rPr>
          <w:rFonts w:ascii="Calibri" w:eastAsia="Calibri" w:hAnsi="Calibri" w:cs="Calibri"/>
          <w:b/>
          <w:sz w:val="30"/>
          <w:szCs w:val="30"/>
        </w:rPr>
      </w:pPr>
      <w:r>
        <w:rPr>
          <w:rFonts w:ascii="Calibri" w:eastAsia="Calibri" w:hAnsi="Calibri" w:cs="Calibri"/>
          <w:b/>
          <w:sz w:val="30"/>
          <w:szCs w:val="30"/>
        </w:rPr>
        <w:t xml:space="preserve">EDUCATION     </w:t>
      </w:r>
    </w:p>
    <w:tbl>
      <w:tblPr>
        <w:tblStyle w:val="TableGrid"/>
        <w:tblW w:w="0" w:type="auto"/>
        <w:tblLook w:val="04A0"/>
      </w:tblPr>
      <w:tblGrid>
        <w:gridCol w:w="2245"/>
        <w:gridCol w:w="4140"/>
        <w:gridCol w:w="2205"/>
        <w:gridCol w:w="2340"/>
      </w:tblGrid>
      <w:tr w:rsidR="00DB7456" w:rsidTr="009D5AB3">
        <w:tc>
          <w:tcPr>
            <w:tcW w:w="2245" w:type="dxa"/>
          </w:tcPr>
          <w:p w:rsidR="00A76BDE" w:rsidRDefault="00A76BDE" w:rsidP="00A76BD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  <w:b/>
              </w:rPr>
            </w:pPr>
            <w:r w:rsidRPr="00A76BDE">
              <w:rPr>
                <w:rFonts w:ascii="Calibri" w:eastAsia="Calibri" w:hAnsi="Calibri" w:cs="Calibri"/>
                <w:b/>
              </w:rPr>
              <w:t>COURSE</w:t>
            </w:r>
          </w:p>
          <w:p w:rsidR="00A76BDE" w:rsidRPr="00A76BDE" w:rsidRDefault="00A76BDE" w:rsidP="00A76BD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4140" w:type="dxa"/>
          </w:tcPr>
          <w:p w:rsidR="00A76BDE" w:rsidRPr="00A76BDE" w:rsidRDefault="00A76BDE" w:rsidP="00A76BD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UNIVERSITY/BOARD</w:t>
            </w:r>
          </w:p>
        </w:tc>
        <w:tc>
          <w:tcPr>
            <w:tcW w:w="1890" w:type="dxa"/>
          </w:tcPr>
          <w:p w:rsidR="00A76BDE" w:rsidRPr="00A76BDE" w:rsidRDefault="00A76BDE" w:rsidP="00A76BD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RADE</w:t>
            </w:r>
            <w:r w:rsidR="00DB7456">
              <w:rPr>
                <w:rFonts w:ascii="Calibri" w:eastAsia="Calibri" w:hAnsi="Calibri" w:cs="Calibri"/>
                <w:b/>
              </w:rPr>
              <w:t>/PERCENTILE</w:t>
            </w:r>
          </w:p>
        </w:tc>
        <w:tc>
          <w:tcPr>
            <w:tcW w:w="2340" w:type="dxa"/>
          </w:tcPr>
          <w:p w:rsidR="00A76BDE" w:rsidRPr="00A76BDE" w:rsidRDefault="00A76BDE" w:rsidP="00A76BD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  <w:b/>
              </w:rPr>
            </w:pPr>
            <w:r w:rsidRPr="00A76BDE">
              <w:rPr>
                <w:rFonts w:ascii="Calibri" w:eastAsia="Calibri" w:hAnsi="Calibri" w:cs="Calibri"/>
                <w:b/>
              </w:rPr>
              <w:t>PASSING YEAR</w:t>
            </w:r>
          </w:p>
        </w:tc>
      </w:tr>
      <w:tr w:rsidR="00DB7456" w:rsidTr="009D5AB3">
        <w:tc>
          <w:tcPr>
            <w:tcW w:w="2245" w:type="dxa"/>
          </w:tcPr>
          <w:p w:rsidR="00A76BDE" w:rsidRPr="009D5AB3" w:rsidRDefault="009D5AB3" w:rsidP="009D5AB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Calibri" w:hAnsi="Times New Roman" w:cs="Times New Roman"/>
              </w:rPr>
            </w:pPr>
            <w:r w:rsidRPr="009D5AB3">
              <w:rPr>
                <w:rFonts w:ascii="Times New Roman" w:eastAsia="Calibri" w:hAnsi="Times New Roman" w:cs="Times New Roman"/>
              </w:rPr>
              <w:t>Piping design and engineering</w:t>
            </w:r>
          </w:p>
        </w:tc>
        <w:tc>
          <w:tcPr>
            <w:tcW w:w="4140" w:type="dxa"/>
          </w:tcPr>
          <w:p w:rsidR="00A76BDE" w:rsidRPr="009D5AB3" w:rsidRDefault="009D5AB3" w:rsidP="009D5AB3">
            <w:pPr>
              <w:pStyle w:val="NoSpacing"/>
              <w:jc w:val="center"/>
              <w:rPr>
                <w:rFonts w:eastAsia="Calibri"/>
              </w:rPr>
            </w:pPr>
            <w:r w:rsidRPr="009D5AB3">
              <w:rPr>
                <w:rFonts w:eastAsia="Calibri"/>
              </w:rPr>
              <w:t>Asian academy of professional training</w:t>
            </w:r>
            <w:r w:rsidR="00245103">
              <w:rPr>
                <w:rFonts w:eastAsia="Calibri"/>
              </w:rPr>
              <w:t xml:space="preserve"> (</w:t>
            </w:r>
            <w:proofErr w:type="spellStart"/>
            <w:r w:rsidR="00245103">
              <w:rPr>
                <w:rFonts w:eastAsia="Calibri"/>
              </w:rPr>
              <w:t>Pune</w:t>
            </w:r>
            <w:proofErr w:type="spellEnd"/>
            <w:r w:rsidR="00245103">
              <w:rPr>
                <w:rFonts w:eastAsia="Calibri"/>
              </w:rPr>
              <w:t>)</w:t>
            </w:r>
          </w:p>
        </w:tc>
        <w:tc>
          <w:tcPr>
            <w:tcW w:w="1890" w:type="dxa"/>
          </w:tcPr>
          <w:p w:rsidR="00A76BDE" w:rsidRDefault="00576A39" w:rsidP="00576A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</w:t>
            </w:r>
          </w:p>
        </w:tc>
        <w:tc>
          <w:tcPr>
            <w:tcW w:w="2340" w:type="dxa"/>
          </w:tcPr>
          <w:p w:rsidR="00A76BDE" w:rsidRDefault="00576A39" w:rsidP="00576A3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19</w:t>
            </w:r>
          </w:p>
        </w:tc>
      </w:tr>
      <w:tr w:rsidR="00DB7456" w:rsidTr="009D5AB3">
        <w:tc>
          <w:tcPr>
            <w:tcW w:w="2245" w:type="dxa"/>
          </w:tcPr>
          <w:p w:rsidR="009D5AB3" w:rsidRDefault="009D5AB3" w:rsidP="009D5AB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B.E</w:t>
            </w:r>
          </w:p>
          <w:p w:rsidR="00A76BDE" w:rsidRDefault="009D5AB3" w:rsidP="009D5AB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(Mechanical)</w:t>
            </w:r>
          </w:p>
        </w:tc>
        <w:tc>
          <w:tcPr>
            <w:tcW w:w="4140" w:type="dxa"/>
          </w:tcPr>
          <w:p w:rsidR="00A76BDE" w:rsidRDefault="009D5AB3" w:rsidP="009D5AB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Gujarat technology university</w:t>
            </w:r>
          </w:p>
          <w:p w:rsidR="009D5AB3" w:rsidRDefault="009D5AB3" w:rsidP="009D5AB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(Ahmedabad)</w:t>
            </w:r>
          </w:p>
        </w:tc>
        <w:tc>
          <w:tcPr>
            <w:tcW w:w="1890" w:type="dxa"/>
          </w:tcPr>
          <w:p w:rsidR="00A76BDE" w:rsidRDefault="009D5AB3" w:rsidP="009D5AB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.31</w:t>
            </w:r>
            <w:r w:rsidR="00DB7456">
              <w:rPr>
                <w:rFonts w:ascii="Calibri" w:eastAsia="Calibri" w:hAnsi="Calibri" w:cs="Calibri"/>
              </w:rPr>
              <w:t xml:space="preserve"> CGPA</w:t>
            </w:r>
          </w:p>
        </w:tc>
        <w:tc>
          <w:tcPr>
            <w:tcW w:w="2340" w:type="dxa"/>
          </w:tcPr>
          <w:p w:rsidR="00A76BDE" w:rsidRDefault="00DB7456" w:rsidP="00DB745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19</w:t>
            </w:r>
          </w:p>
        </w:tc>
      </w:tr>
      <w:tr w:rsidR="00DB7456" w:rsidTr="009D5AB3">
        <w:tc>
          <w:tcPr>
            <w:tcW w:w="2245" w:type="dxa"/>
          </w:tcPr>
          <w:p w:rsidR="00A76BDE" w:rsidRDefault="00DB7456" w:rsidP="00DB745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SC</w:t>
            </w:r>
          </w:p>
        </w:tc>
        <w:tc>
          <w:tcPr>
            <w:tcW w:w="4140" w:type="dxa"/>
          </w:tcPr>
          <w:p w:rsidR="00A76BDE" w:rsidRDefault="00DB7456" w:rsidP="00DB745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Gujarat secondary and higher secondary education board</w:t>
            </w:r>
          </w:p>
          <w:p w:rsidR="00DB7456" w:rsidRDefault="00DB7456" w:rsidP="00DB745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(</w:t>
            </w:r>
            <w:proofErr w:type="spellStart"/>
            <w:r>
              <w:rPr>
                <w:rFonts w:ascii="Calibri" w:eastAsia="Calibri" w:hAnsi="Calibri" w:cs="Calibri"/>
              </w:rPr>
              <w:t>Gandhinagar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1890" w:type="dxa"/>
          </w:tcPr>
          <w:p w:rsidR="00A76BDE" w:rsidRDefault="00DB7456" w:rsidP="00DB745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8 %</w:t>
            </w:r>
          </w:p>
        </w:tc>
        <w:tc>
          <w:tcPr>
            <w:tcW w:w="2340" w:type="dxa"/>
          </w:tcPr>
          <w:p w:rsidR="00A76BDE" w:rsidRDefault="00DB7456" w:rsidP="00DB745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15</w:t>
            </w:r>
          </w:p>
        </w:tc>
      </w:tr>
      <w:tr w:rsidR="00DB7456" w:rsidTr="009D5AB3">
        <w:tc>
          <w:tcPr>
            <w:tcW w:w="2245" w:type="dxa"/>
          </w:tcPr>
          <w:p w:rsidR="00A76BDE" w:rsidRDefault="00DB7456" w:rsidP="00DB745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SC</w:t>
            </w:r>
          </w:p>
        </w:tc>
        <w:tc>
          <w:tcPr>
            <w:tcW w:w="4140" w:type="dxa"/>
          </w:tcPr>
          <w:p w:rsidR="00DB7456" w:rsidRDefault="00DB7456" w:rsidP="00DB745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Gujarat secondary and higher secondary education board</w:t>
            </w:r>
          </w:p>
          <w:p w:rsidR="00A76BDE" w:rsidRDefault="00DB7456" w:rsidP="00DB745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(</w:t>
            </w:r>
            <w:proofErr w:type="spellStart"/>
            <w:r>
              <w:rPr>
                <w:rFonts w:ascii="Calibri" w:eastAsia="Calibri" w:hAnsi="Calibri" w:cs="Calibri"/>
              </w:rPr>
              <w:t>Gandhinagar</w:t>
            </w:r>
            <w:proofErr w:type="spellEnd"/>
            <w:r>
              <w:rPr>
                <w:rFonts w:ascii="Calibri" w:eastAsia="Calibri" w:hAnsi="Calibri" w:cs="Calibri"/>
              </w:rPr>
              <w:t>)</w:t>
            </w:r>
          </w:p>
        </w:tc>
        <w:tc>
          <w:tcPr>
            <w:tcW w:w="1890" w:type="dxa"/>
          </w:tcPr>
          <w:p w:rsidR="00A76BDE" w:rsidRDefault="00DB7456" w:rsidP="00DB745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69.47%</w:t>
            </w:r>
          </w:p>
        </w:tc>
        <w:tc>
          <w:tcPr>
            <w:tcW w:w="2340" w:type="dxa"/>
          </w:tcPr>
          <w:p w:rsidR="00A76BDE" w:rsidRDefault="00DB7456" w:rsidP="00DB745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13</w:t>
            </w:r>
          </w:p>
        </w:tc>
      </w:tr>
    </w:tbl>
    <w:p w:rsidR="008E0485" w:rsidRPr="003D4493" w:rsidRDefault="008C19E1" w:rsidP="00840E09">
      <w:pPr>
        <w:jc w:val="both"/>
        <w:rPr>
          <w:rFonts w:ascii="Calibri" w:eastAsia="Calibri" w:hAnsi="Calibri" w:cs="Calibri"/>
        </w:rPr>
      </w:pPr>
      <w:bookmarkStart w:id="0" w:name="_GoBack"/>
      <w:bookmarkEnd w:id="0"/>
      <w:r w:rsidRPr="008C19E1">
        <w:rPr>
          <w:noProof/>
        </w:rPr>
        <w:pict>
          <v:shape id="Straight Arrow Connector 7" o:spid="_x0000_s1032" type="#_x0000_t32" style="position:absolute;left:0;text-align:left;margin-left:0;margin-top:34.15pt;width:543pt;height:.5pt;z-index:-251646464;visibility:visible;mso-position-horizontal-relative:margin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" strokeweight="1pt">
            <w10:wrap type="square" anchorx="margin"/>
          </v:shape>
        </w:pict>
      </w:r>
    </w:p>
    <w:p w:rsidR="00445F75" w:rsidRDefault="008C19E1" w:rsidP="00445F75">
      <w:pPr>
        <w:spacing w:before="60" w:after="120"/>
        <w:jc w:val="both"/>
        <w:rPr>
          <w:rFonts w:asciiTheme="minorHAnsi" w:eastAsia="Calibri" w:hAnsiTheme="minorHAnsi" w:cstheme="minorHAnsi"/>
          <w:b/>
          <w:sz w:val="30"/>
          <w:szCs w:val="30"/>
        </w:rPr>
      </w:pPr>
      <w:r w:rsidRPr="008C19E1">
        <w:rPr>
          <w:noProof/>
        </w:rPr>
        <w:pict>
          <v:shape id="Straight Arrow Connector 8" o:spid="_x0000_s1031" type="#_x0000_t32" style="position:absolute;left:0;text-align:left;margin-left:0;margin-top:19.5pt;width:543pt;height:1pt;z-index:-251638272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" strokeweight="1pt">
            <w10:wrap type="square" anchorx="margin"/>
          </v:shape>
        </w:pict>
      </w:r>
      <w:r w:rsidR="00445F75">
        <w:rPr>
          <w:rFonts w:asciiTheme="minorHAnsi" w:eastAsia="Calibri" w:hAnsiTheme="minorHAnsi" w:cstheme="minorHAnsi"/>
          <w:b/>
          <w:sz w:val="30"/>
          <w:szCs w:val="30"/>
        </w:rPr>
        <w:t>EXPERIENCE</w:t>
      </w:r>
    </w:p>
    <w:p w:rsidR="00445F75" w:rsidRPr="00445F75" w:rsidRDefault="00445F75" w:rsidP="00445F75">
      <w:pPr>
        <w:pStyle w:val="ListParagraph"/>
        <w:numPr>
          <w:ilvl w:val="0"/>
          <w:numId w:val="31"/>
        </w:numPr>
        <w:spacing w:before="60" w:after="120"/>
        <w:jc w:val="both"/>
        <w:rPr>
          <w:rFonts w:asciiTheme="minorHAnsi" w:eastAsia="Calibri" w:hAnsiTheme="minorHAnsi" w:cstheme="minorHAnsi"/>
          <w:bCs/>
          <w:color w:val="auto"/>
          <w:sz w:val="23"/>
          <w:szCs w:val="23"/>
        </w:rPr>
      </w:pPr>
      <w:r>
        <w:rPr>
          <w:rFonts w:asciiTheme="minorHAnsi" w:eastAsia="Tahoma" w:hAnsiTheme="minorHAnsi" w:cstheme="minorHAnsi"/>
          <w:color w:val="000000" w:themeColor="text1"/>
          <w:u w:color="7F7F7F" w:themeColor="text1" w:themeTint="80"/>
        </w:rPr>
        <w:t xml:space="preserve">Worked as an Intern at </w:t>
      </w:r>
      <w:proofErr w:type="spellStart"/>
      <w:r w:rsidR="00576A39">
        <w:rPr>
          <w:rFonts w:ascii="Arial" w:hAnsi="Arial" w:cs="Arial"/>
          <w:color w:val="auto"/>
          <w:sz w:val="21"/>
          <w:szCs w:val="21"/>
          <w:shd w:val="clear" w:color="auto" w:fill="FFFFFF"/>
        </w:rPr>
        <w:t>A</w:t>
      </w:r>
      <w:r w:rsidR="00557CA6">
        <w:rPr>
          <w:rFonts w:ascii="Arial" w:hAnsi="Arial" w:cs="Arial"/>
          <w:color w:val="auto"/>
          <w:sz w:val="21"/>
          <w:szCs w:val="21"/>
          <w:shd w:val="clear" w:color="auto" w:fill="FFFFFF"/>
        </w:rPr>
        <w:t>a</w:t>
      </w:r>
      <w:r w:rsidR="00576A39">
        <w:rPr>
          <w:rFonts w:ascii="Arial" w:hAnsi="Arial" w:cs="Arial"/>
          <w:color w:val="auto"/>
          <w:sz w:val="21"/>
          <w:szCs w:val="21"/>
          <w:shd w:val="clear" w:color="auto" w:fill="FFFFFF"/>
        </w:rPr>
        <w:t>rti</w:t>
      </w:r>
      <w:proofErr w:type="spellEnd"/>
      <w:r w:rsidR="00576A39">
        <w:rPr>
          <w:rFonts w:ascii="Arial" w:hAnsi="Arial" w:cs="Arial"/>
          <w:color w:val="auto"/>
          <w:sz w:val="21"/>
          <w:szCs w:val="21"/>
          <w:shd w:val="clear" w:color="auto" w:fill="FFFFFF"/>
        </w:rPr>
        <w:t xml:space="preserve"> drugs Pvt. Ltd.</w:t>
      </w:r>
    </w:p>
    <w:p w:rsidR="00445F75" w:rsidRPr="00445F75" w:rsidRDefault="00445F75" w:rsidP="00445F75">
      <w:pPr>
        <w:pStyle w:val="ListParagraph"/>
        <w:spacing w:before="60" w:after="120"/>
        <w:jc w:val="both"/>
        <w:rPr>
          <w:rFonts w:asciiTheme="minorHAnsi" w:eastAsia="Calibri" w:hAnsiTheme="minorHAnsi" w:cstheme="minorHAnsi"/>
          <w:bCs/>
          <w:color w:val="auto"/>
          <w:sz w:val="23"/>
          <w:szCs w:val="23"/>
        </w:rPr>
      </w:pPr>
    </w:p>
    <w:p w:rsidR="00445F75" w:rsidRDefault="008C19E1" w:rsidP="00445F75">
      <w:pPr>
        <w:spacing w:before="60" w:after="120"/>
        <w:jc w:val="both"/>
        <w:rPr>
          <w:rFonts w:asciiTheme="minorHAnsi" w:eastAsia="Calibri" w:hAnsiTheme="minorHAnsi" w:cstheme="minorHAnsi"/>
          <w:b/>
          <w:sz w:val="30"/>
          <w:szCs w:val="30"/>
        </w:rPr>
      </w:pPr>
      <w:r w:rsidRPr="008C19E1">
        <w:rPr>
          <w:noProof/>
        </w:rPr>
        <w:pict>
          <v:shape id="Straight Arrow Connector 5" o:spid="_x0000_s1030" type="#_x0000_t32" style="position:absolute;left:0;text-align:left;margin-left:0;margin-top:19.5pt;width:543pt;height:1pt;z-index:-251636224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" strokeweight="1pt">
            <w10:wrap type="square" anchorx="margin"/>
          </v:shape>
        </w:pict>
      </w:r>
      <w:r w:rsidR="00445F75">
        <w:rPr>
          <w:rFonts w:asciiTheme="minorHAnsi" w:eastAsia="Calibri" w:hAnsiTheme="minorHAnsi" w:cstheme="minorHAnsi"/>
          <w:b/>
          <w:sz w:val="30"/>
          <w:szCs w:val="30"/>
        </w:rPr>
        <w:t>PROJECTS</w:t>
      </w:r>
    </w:p>
    <w:p w:rsidR="00445F75" w:rsidRPr="0052779B" w:rsidRDefault="00445F75" w:rsidP="00445F75">
      <w:pPr>
        <w:pStyle w:val="ListParagraph"/>
        <w:numPr>
          <w:ilvl w:val="0"/>
          <w:numId w:val="1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60" w:after="120" w:line="276" w:lineRule="auto"/>
        <w:jc w:val="both"/>
        <w:rPr>
          <w:rFonts w:asciiTheme="minorHAnsi" w:eastAsia="Calibri" w:hAnsiTheme="minorHAnsi" w:cstheme="minorHAnsi"/>
          <w:bCs/>
          <w:sz w:val="23"/>
          <w:szCs w:val="23"/>
        </w:rPr>
      </w:pPr>
      <w:r w:rsidRPr="00E96737">
        <w:rPr>
          <w:rFonts w:asciiTheme="minorHAnsi" w:eastAsia="Tahoma" w:hAnsiTheme="minorHAnsi" w:cstheme="minorHAnsi"/>
          <w:color w:val="000000" w:themeColor="text1"/>
          <w:u w:color="7F7F7F" w:themeColor="text1" w:themeTint="80"/>
        </w:rPr>
        <w:t>Worked</w:t>
      </w:r>
      <w:r>
        <w:rPr>
          <w:rFonts w:asciiTheme="minorHAnsi" w:eastAsia="Tahoma" w:hAnsiTheme="minorHAnsi" w:cstheme="minorHAnsi"/>
          <w:color w:val="000000" w:themeColor="text1"/>
          <w:u w:color="7F7F7F" w:themeColor="text1" w:themeTint="80"/>
        </w:rPr>
        <w:t xml:space="preserve"> on the p</w:t>
      </w:r>
      <w:r w:rsidRPr="00E96737">
        <w:rPr>
          <w:rFonts w:asciiTheme="minorHAnsi" w:eastAsia="Tahoma" w:hAnsiTheme="minorHAnsi" w:cstheme="minorHAnsi"/>
          <w:color w:val="000000" w:themeColor="text1"/>
          <w:u w:color="7F7F7F" w:themeColor="text1" w:themeTint="80"/>
        </w:rPr>
        <w:t xml:space="preserve">roject </w:t>
      </w:r>
      <w:r>
        <w:rPr>
          <w:rFonts w:asciiTheme="minorHAnsi" w:eastAsia="Tahoma" w:hAnsiTheme="minorHAnsi" w:cstheme="minorHAnsi"/>
          <w:color w:val="000000" w:themeColor="text1"/>
          <w:u w:color="7F7F7F" w:themeColor="text1" w:themeTint="80"/>
        </w:rPr>
        <w:t xml:space="preserve">of </w:t>
      </w:r>
      <w:r w:rsidR="00576A39">
        <w:rPr>
          <w:rFonts w:asciiTheme="minorHAnsi" w:eastAsia="Tahoma" w:hAnsiTheme="minorHAnsi" w:cstheme="minorHAnsi"/>
          <w:color w:val="000000" w:themeColor="text1"/>
          <w:u w:color="7F7F7F" w:themeColor="text1" w:themeTint="80"/>
        </w:rPr>
        <w:t>“Study and Modification of rice thresher</w:t>
      </w:r>
      <w:r>
        <w:rPr>
          <w:rFonts w:asciiTheme="minorHAnsi" w:eastAsia="Tahoma" w:hAnsiTheme="minorHAnsi" w:cstheme="minorHAnsi"/>
          <w:color w:val="000000" w:themeColor="text1"/>
          <w:u w:color="7F7F7F" w:themeColor="text1" w:themeTint="80"/>
        </w:rPr>
        <w:t>” during graduation</w:t>
      </w:r>
      <w:r w:rsidR="0052779B">
        <w:rPr>
          <w:rFonts w:asciiTheme="minorHAnsi" w:eastAsia="Tahoma" w:hAnsiTheme="minorHAnsi" w:cstheme="minorHAnsi"/>
          <w:color w:val="000000" w:themeColor="text1"/>
          <w:u w:color="7F7F7F" w:themeColor="text1" w:themeTint="80"/>
        </w:rPr>
        <w:t>.</w:t>
      </w:r>
    </w:p>
    <w:p w:rsidR="00613A98" w:rsidRDefault="00613A98" w:rsidP="0044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60" w:after="120"/>
        <w:jc w:val="both"/>
        <w:rPr>
          <w:rFonts w:asciiTheme="minorHAnsi" w:eastAsia="Calibri" w:hAnsiTheme="minorHAnsi" w:cstheme="minorHAnsi"/>
          <w:bCs/>
          <w:sz w:val="23"/>
          <w:szCs w:val="23"/>
        </w:rPr>
      </w:pPr>
    </w:p>
    <w:p w:rsidR="00445F75" w:rsidRPr="00613A98" w:rsidRDefault="00613A98" w:rsidP="00445F7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60" w:after="120"/>
        <w:jc w:val="both"/>
        <w:rPr>
          <w:rFonts w:ascii="Calibri" w:eastAsia="Calibri" w:hAnsi="Calibri" w:cs="Calibri"/>
          <w:b/>
          <w:sz w:val="30"/>
          <w:szCs w:val="30"/>
        </w:rPr>
      </w:pPr>
      <w:r>
        <w:rPr>
          <w:rFonts w:ascii="Calibri" w:eastAsia="Calibri" w:hAnsi="Calibri" w:cs="Calibri"/>
          <w:b/>
          <w:sz w:val="30"/>
          <w:szCs w:val="30"/>
        </w:rPr>
        <w:t>SKILLS</w:t>
      </w:r>
      <w:r w:rsidR="008C19E1" w:rsidRPr="008C19E1">
        <w:rPr>
          <w:noProof/>
        </w:rPr>
        <w:pict>
          <v:shape id="Straight Arrow Connector 6" o:spid="_x0000_s1029" type="#_x0000_t32" style="position:absolute;left:0;text-align:left;margin-left:0;margin-top:16.45pt;width:543pt;height:1pt;z-index:-251634176;visibility:visible;mso-position-horizontal:left;mso-position-horizontal-relative:margin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" strokeweight="1pt">
            <w10:wrap type="square" anchorx="margin"/>
          </v:shape>
        </w:pict>
      </w:r>
    </w:p>
    <w:p w:rsidR="00445F75" w:rsidRDefault="0020052D" w:rsidP="00643755">
      <w:pPr>
        <w:pStyle w:val="ListParagraph"/>
        <w:numPr>
          <w:ilvl w:val="0"/>
          <w:numId w:val="3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60" w:after="120"/>
        <w:jc w:val="both"/>
        <w:rPr>
          <w:rFonts w:asciiTheme="minorHAnsi" w:eastAsia="Calibri" w:hAnsiTheme="minorHAnsi" w:cstheme="minorHAnsi"/>
          <w:bCs/>
          <w:sz w:val="23"/>
          <w:szCs w:val="23"/>
        </w:rPr>
      </w:pPr>
      <w:r>
        <w:rPr>
          <w:rFonts w:asciiTheme="minorHAnsi" w:eastAsia="Calibri" w:hAnsiTheme="minorHAnsi" w:cstheme="minorHAnsi"/>
          <w:bCs/>
          <w:sz w:val="23"/>
          <w:szCs w:val="23"/>
        </w:rPr>
        <w:t>Technical:</w:t>
      </w:r>
      <w:r w:rsidR="00445F75">
        <w:rPr>
          <w:rFonts w:asciiTheme="minorHAnsi" w:eastAsia="Calibri" w:hAnsiTheme="minorHAnsi" w:cstheme="minorHAnsi"/>
          <w:bCs/>
          <w:sz w:val="23"/>
          <w:szCs w:val="23"/>
        </w:rPr>
        <w:t xml:space="preserve"> 1.</w:t>
      </w:r>
      <w:r w:rsidR="00FB45C3">
        <w:rPr>
          <w:rFonts w:asciiTheme="minorHAnsi" w:eastAsia="Calibri" w:hAnsiTheme="minorHAnsi" w:cstheme="minorHAnsi"/>
          <w:bCs/>
          <w:sz w:val="23"/>
          <w:szCs w:val="23"/>
        </w:rPr>
        <w:t>PDMS software</w:t>
      </w:r>
    </w:p>
    <w:p w:rsidR="00445F75" w:rsidRDefault="00445F75" w:rsidP="00445F75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60" w:after="120"/>
        <w:jc w:val="both"/>
        <w:rPr>
          <w:rFonts w:asciiTheme="minorHAnsi" w:eastAsia="Calibri" w:hAnsiTheme="minorHAnsi" w:cstheme="minorHAnsi"/>
          <w:bCs/>
          <w:sz w:val="23"/>
          <w:szCs w:val="23"/>
        </w:rPr>
      </w:pPr>
      <w:r>
        <w:rPr>
          <w:rFonts w:asciiTheme="minorHAnsi" w:eastAsia="Calibri" w:hAnsiTheme="minorHAnsi" w:cstheme="minorHAnsi"/>
          <w:bCs/>
          <w:sz w:val="23"/>
          <w:szCs w:val="23"/>
        </w:rPr>
        <w:t>2. AutoCAD</w:t>
      </w:r>
    </w:p>
    <w:p w:rsidR="00445F75" w:rsidRDefault="0020052D" w:rsidP="00445F75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60" w:after="120"/>
        <w:jc w:val="both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proofErr w:type="gramStart"/>
      <w:r>
        <w:rPr>
          <w:rFonts w:asciiTheme="minorHAnsi" w:eastAsia="Calibri" w:hAnsiTheme="minorHAnsi" w:cstheme="minorHAnsi"/>
          <w:bCs/>
          <w:sz w:val="23"/>
          <w:szCs w:val="23"/>
        </w:rPr>
        <w:t>3.</w:t>
      </w:r>
      <w:r w:rsidR="00576A39">
        <w:rPr>
          <w:rFonts w:asciiTheme="minorHAnsi" w:hAnsiTheme="minorHAnsi" w:cstheme="minorHAnsi"/>
          <w:sz w:val="22"/>
          <w:szCs w:val="22"/>
          <w:shd w:val="clear" w:color="auto" w:fill="FFFFFF"/>
        </w:rPr>
        <w:t>Microsoft</w:t>
      </w:r>
      <w:proofErr w:type="gramEnd"/>
      <w:r w:rsidR="00576A3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word</w:t>
      </w:r>
    </w:p>
    <w:p w:rsidR="00245103" w:rsidRDefault="00245103" w:rsidP="00445F75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60" w:after="120"/>
        <w:jc w:val="both"/>
        <w:rPr>
          <w:rFonts w:asciiTheme="minorHAnsi" w:eastAsia="Calibri" w:hAnsiTheme="minorHAnsi" w:cstheme="minorHAnsi"/>
          <w:bCs/>
          <w:sz w:val="23"/>
          <w:szCs w:val="23"/>
        </w:rPr>
      </w:pP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4. Microsoft exel</w:t>
      </w:r>
    </w:p>
    <w:p w:rsidR="00445F75" w:rsidRDefault="00445F75" w:rsidP="00445F75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60" w:after="120"/>
        <w:jc w:val="both"/>
        <w:rPr>
          <w:rFonts w:asciiTheme="minorHAnsi" w:eastAsia="Calibri" w:hAnsiTheme="minorHAnsi" w:cstheme="minorHAnsi"/>
          <w:bCs/>
          <w:sz w:val="23"/>
          <w:szCs w:val="23"/>
        </w:rPr>
      </w:pPr>
    </w:p>
    <w:p w:rsidR="00445F75" w:rsidRDefault="008C19E1" w:rsidP="00445F75">
      <w:pPr>
        <w:spacing w:before="60" w:after="120"/>
        <w:jc w:val="both"/>
        <w:rPr>
          <w:rFonts w:asciiTheme="minorHAnsi" w:eastAsia="Calibri" w:hAnsiTheme="minorHAnsi" w:cstheme="minorHAnsi"/>
          <w:b/>
          <w:sz w:val="30"/>
          <w:szCs w:val="30"/>
        </w:rPr>
      </w:pPr>
      <w:r w:rsidRPr="008C19E1">
        <w:rPr>
          <w:noProof/>
        </w:rPr>
        <w:lastRenderedPageBreak/>
        <w:pict>
          <v:shape id="Straight Arrow Connector 3" o:spid="_x0000_s1028" type="#_x0000_t32" style="position:absolute;left:0;text-align:left;margin-left:0;margin-top:19.5pt;width:543pt;height:1pt;z-index:-251632128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" strokeweight="1pt">
            <w10:wrap type="square" anchorx="margin"/>
          </v:shape>
        </w:pict>
      </w:r>
      <w:r w:rsidR="00445F75">
        <w:rPr>
          <w:rFonts w:asciiTheme="minorHAnsi" w:eastAsia="Calibri" w:hAnsiTheme="minorHAnsi" w:cstheme="minorHAnsi"/>
          <w:b/>
          <w:sz w:val="30"/>
          <w:szCs w:val="30"/>
        </w:rPr>
        <w:t>CERTIFICATION</w:t>
      </w:r>
    </w:p>
    <w:p w:rsidR="00445F75" w:rsidRPr="00445F75" w:rsidRDefault="00445F75" w:rsidP="00445F75">
      <w:pPr>
        <w:pStyle w:val="ListParagraph"/>
        <w:numPr>
          <w:ilvl w:val="0"/>
          <w:numId w:val="31"/>
        </w:numPr>
        <w:spacing w:before="60" w:after="120"/>
        <w:jc w:val="both"/>
        <w:rPr>
          <w:rFonts w:asciiTheme="minorHAnsi" w:eastAsia="Calibri" w:hAnsiTheme="minorHAnsi" w:cstheme="minorHAnsi"/>
          <w:bCs/>
          <w:sz w:val="23"/>
          <w:szCs w:val="23"/>
        </w:rPr>
      </w:pPr>
      <w:r>
        <w:rPr>
          <w:rFonts w:asciiTheme="minorHAnsi" w:eastAsia="Tahoma" w:hAnsiTheme="minorHAnsi" w:cstheme="minorHAnsi"/>
          <w:color w:val="000000" w:themeColor="text1"/>
          <w:u w:color="7F7F7F" w:themeColor="text1" w:themeTint="80"/>
        </w:rPr>
        <w:t xml:space="preserve">Certified </w:t>
      </w:r>
      <w:r w:rsidR="00FB45C3">
        <w:rPr>
          <w:rFonts w:asciiTheme="minorHAnsi" w:eastAsia="Tahoma" w:hAnsiTheme="minorHAnsi" w:cstheme="minorHAnsi"/>
          <w:color w:val="000000" w:themeColor="text1"/>
          <w:u w:color="7F7F7F" w:themeColor="text1" w:themeTint="80"/>
        </w:rPr>
        <w:t>as a Piping Design and Engineer</w:t>
      </w:r>
    </w:p>
    <w:p w:rsidR="00445F75" w:rsidRDefault="00445F75" w:rsidP="00445F75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60" w:after="120"/>
        <w:jc w:val="both"/>
        <w:rPr>
          <w:rFonts w:asciiTheme="minorHAnsi" w:eastAsia="Calibri" w:hAnsiTheme="minorHAnsi" w:cstheme="minorHAnsi"/>
          <w:bCs/>
          <w:sz w:val="23"/>
          <w:szCs w:val="23"/>
        </w:rPr>
      </w:pPr>
    </w:p>
    <w:p w:rsidR="00FB45C3" w:rsidRDefault="00FB45C3" w:rsidP="00445F75">
      <w:pPr>
        <w:spacing w:before="60" w:after="120"/>
        <w:jc w:val="both"/>
        <w:rPr>
          <w:rFonts w:asciiTheme="minorHAnsi" w:eastAsia="Calibri" w:hAnsiTheme="minorHAnsi" w:cstheme="minorHAnsi"/>
          <w:b/>
          <w:sz w:val="30"/>
          <w:szCs w:val="30"/>
        </w:rPr>
      </w:pPr>
    </w:p>
    <w:p w:rsidR="00445F75" w:rsidRDefault="008C19E1" w:rsidP="00445F75">
      <w:pPr>
        <w:spacing w:before="60" w:after="120"/>
        <w:jc w:val="both"/>
        <w:rPr>
          <w:rFonts w:asciiTheme="minorHAnsi" w:eastAsia="Calibri" w:hAnsiTheme="minorHAnsi" w:cstheme="minorHAnsi"/>
          <w:b/>
          <w:sz w:val="30"/>
          <w:szCs w:val="30"/>
        </w:rPr>
      </w:pPr>
      <w:r w:rsidRPr="008C19E1">
        <w:rPr>
          <w:noProof/>
        </w:rPr>
        <w:pict>
          <v:shape id="Straight Arrow Connector 10" o:spid="_x0000_s1027" type="#_x0000_t32" style="position:absolute;left:0;text-align:left;margin-left:0;margin-top:19.5pt;width:543pt;height:1pt;z-index:-251630080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" strokeweight="1pt">
            <w10:wrap type="square" anchorx="margin"/>
          </v:shape>
        </w:pict>
      </w:r>
      <w:r w:rsidR="00FB45C3">
        <w:rPr>
          <w:rFonts w:asciiTheme="minorHAnsi" w:eastAsia="Calibri" w:hAnsiTheme="minorHAnsi" w:cstheme="minorHAnsi"/>
          <w:b/>
          <w:sz w:val="30"/>
          <w:szCs w:val="30"/>
        </w:rPr>
        <w:t>PERSONAL DETAIL</w:t>
      </w:r>
    </w:p>
    <w:p w:rsidR="00FB45C3" w:rsidRDefault="00FB45C3" w:rsidP="00FB45C3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ind w:left="900"/>
        <w:rPr>
          <w:rFonts w:ascii="Times New Roman" w:hAnsi="Times New Roman" w:cs="Times New Roman"/>
        </w:rPr>
      </w:pPr>
    </w:p>
    <w:p w:rsidR="00FB45C3" w:rsidRPr="00B50AA1" w:rsidRDefault="00FB45C3" w:rsidP="00FB45C3">
      <w:pPr>
        <w:pStyle w:val="ListParagraph"/>
        <w:numPr>
          <w:ilvl w:val="0"/>
          <w:numId w:val="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Name                                 : </w:t>
      </w:r>
      <w:r>
        <w:rPr>
          <w:rFonts w:ascii="Times New Roman" w:hAnsi="Times New Roman" w:cs="Times New Roman"/>
        </w:rPr>
        <w:t xml:space="preserve">Mr. </w:t>
      </w:r>
      <w:proofErr w:type="spellStart"/>
      <w:r>
        <w:rPr>
          <w:rFonts w:ascii="Times New Roman" w:hAnsi="Times New Roman" w:cs="Times New Roman"/>
        </w:rPr>
        <w:t>Rajan</w:t>
      </w:r>
      <w:proofErr w:type="spellEnd"/>
      <w:r w:rsidR="002D788A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ayeshbha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atel</w:t>
      </w:r>
      <w:proofErr w:type="spellEnd"/>
    </w:p>
    <w:p w:rsidR="00FB45C3" w:rsidRDefault="00FB45C3" w:rsidP="00FB45C3">
      <w:pPr>
        <w:pStyle w:val="ListParagraph"/>
        <w:numPr>
          <w:ilvl w:val="0"/>
          <w:numId w:val="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Date Of Birth                   : </w:t>
      </w:r>
      <w:r>
        <w:rPr>
          <w:rFonts w:ascii="Times New Roman" w:hAnsi="Times New Roman" w:cs="Times New Roman"/>
        </w:rPr>
        <w:t>27</w:t>
      </w:r>
      <w:r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August 1998</w:t>
      </w:r>
    </w:p>
    <w:p w:rsidR="0067535A" w:rsidRPr="00306B74" w:rsidRDefault="0067535A" w:rsidP="00FB45C3">
      <w:pPr>
        <w:pStyle w:val="ListParagraph"/>
        <w:numPr>
          <w:ilvl w:val="0"/>
          <w:numId w:val="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urrent Address              :</w:t>
      </w:r>
      <w:r>
        <w:rPr>
          <w:rFonts w:ascii="Times New Roman" w:hAnsi="Times New Roman" w:cs="Times New Roman"/>
        </w:rPr>
        <w:t xml:space="preserve"> </w:t>
      </w:r>
      <w:r>
        <w:rPr>
          <w:rFonts w:asciiTheme="minorHAnsi" w:hAnsiTheme="minorHAnsi" w:cstheme="minorHAnsi"/>
          <w:noProof/>
          <w:lang w:val="en-IN" w:eastAsia="en-IN" w:bidi="gu-IN"/>
        </w:rPr>
        <w:t>Vadodara,Nizampura</w:t>
      </w:r>
    </w:p>
    <w:p w:rsidR="00613A98" w:rsidRPr="00613A98" w:rsidRDefault="00FB45C3" w:rsidP="00613A98">
      <w:pPr>
        <w:pStyle w:val="ListParagraph"/>
        <w:numPr>
          <w:ilvl w:val="0"/>
          <w:numId w:val="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Permanent Address         : </w:t>
      </w:r>
      <w:r>
        <w:rPr>
          <w:rFonts w:ascii="Times New Roman" w:hAnsi="Times New Roman" w:cs="Times New Roman"/>
        </w:rPr>
        <w:t>At. Post-</w:t>
      </w:r>
      <w:proofErr w:type="spellStart"/>
      <w:r>
        <w:rPr>
          <w:rFonts w:ascii="Times New Roman" w:hAnsi="Times New Roman" w:cs="Times New Roman"/>
        </w:rPr>
        <w:t>Fansa</w:t>
      </w:r>
      <w:proofErr w:type="spellEnd"/>
      <w:r w:rsidR="00613A98">
        <w:rPr>
          <w:rFonts w:ascii="Times New Roman" w:hAnsi="Times New Roman" w:cs="Times New Roman"/>
        </w:rPr>
        <w:t xml:space="preserve"> (</w:t>
      </w:r>
      <w:proofErr w:type="spellStart"/>
      <w:r w:rsidR="00613A98">
        <w:rPr>
          <w:rFonts w:ascii="Times New Roman" w:hAnsi="Times New Roman" w:cs="Times New Roman"/>
        </w:rPr>
        <w:t>Bhagavad</w:t>
      </w:r>
      <w:proofErr w:type="spellEnd"/>
      <w:r w:rsidR="00613A98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,Tal-</w:t>
      </w:r>
      <w:proofErr w:type="spellStart"/>
      <w:r>
        <w:rPr>
          <w:rFonts w:ascii="Times New Roman" w:hAnsi="Times New Roman" w:cs="Times New Roman"/>
        </w:rPr>
        <w:t>Umbergaon,Dist</w:t>
      </w:r>
      <w:proofErr w:type="spellEnd"/>
      <w:r>
        <w:rPr>
          <w:rFonts w:ascii="Times New Roman" w:hAnsi="Times New Roman" w:cs="Times New Roman"/>
        </w:rPr>
        <w:t>-</w:t>
      </w:r>
      <w:proofErr w:type="spellStart"/>
      <w:r>
        <w:rPr>
          <w:rFonts w:ascii="Times New Roman" w:hAnsi="Times New Roman" w:cs="Times New Roman"/>
        </w:rPr>
        <w:t>Valsad</w:t>
      </w:r>
      <w:r w:rsidR="00613A98">
        <w:rPr>
          <w:rFonts w:ascii="Times New Roman" w:hAnsi="Times New Roman" w:cs="Times New Roman"/>
        </w:rPr>
        <w:t>,Gujarat</w:t>
      </w:r>
      <w:proofErr w:type="spellEnd"/>
    </w:p>
    <w:p w:rsidR="00FB45C3" w:rsidRPr="003A59F6" w:rsidRDefault="00613A98" w:rsidP="00FB45C3">
      <w:pPr>
        <w:pStyle w:val="ListParagraph"/>
        <w:ind w:left="3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396140)</w:t>
      </w:r>
    </w:p>
    <w:p w:rsidR="00FB45C3" w:rsidRPr="00306B74" w:rsidRDefault="00FB45C3" w:rsidP="00FB45C3">
      <w:pPr>
        <w:pStyle w:val="ListParagraph"/>
        <w:numPr>
          <w:ilvl w:val="0"/>
          <w:numId w:val="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Marital Status                  : </w:t>
      </w:r>
      <w:r w:rsidRPr="00306B74">
        <w:rPr>
          <w:rFonts w:ascii="Times New Roman" w:hAnsi="Times New Roman" w:cs="Times New Roman"/>
        </w:rPr>
        <w:t>Single</w:t>
      </w:r>
    </w:p>
    <w:p w:rsidR="00FB45C3" w:rsidRPr="00B50AA1" w:rsidRDefault="00FB45C3" w:rsidP="00FB45C3">
      <w:pPr>
        <w:pStyle w:val="ListParagraph"/>
        <w:numPr>
          <w:ilvl w:val="0"/>
          <w:numId w:val="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Languages known           </w:t>
      </w:r>
      <w:r w:rsidRPr="00306B74">
        <w:rPr>
          <w:rFonts w:ascii="Times New Roman" w:hAnsi="Times New Roman" w:cs="Times New Roman"/>
          <w:b/>
        </w:rPr>
        <w:t xml:space="preserve"> :</w:t>
      </w:r>
      <w:r w:rsidR="00613A98">
        <w:rPr>
          <w:rFonts w:ascii="Times New Roman" w:hAnsi="Times New Roman" w:cs="Times New Roman"/>
        </w:rPr>
        <w:t>English, Hindi, Gujarati</w:t>
      </w:r>
    </w:p>
    <w:p w:rsidR="00FB45C3" w:rsidRDefault="00FB45C3" w:rsidP="00FB45C3">
      <w:pPr>
        <w:pStyle w:val="ListParagraph"/>
        <w:numPr>
          <w:ilvl w:val="0"/>
          <w:numId w:val="3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Hobbies                             : </w:t>
      </w:r>
      <w:proofErr w:type="spellStart"/>
      <w:r w:rsidR="00613A98">
        <w:rPr>
          <w:rFonts w:ascii="Times New Roman" w:hAnsi="Times New Roman" w:cs="Times New Roman"/>
        </w:rPr>
        <w:t>Cricket,Travelling</w:t>
      </w:r>
      <w:proofErr w:type="spellEnd"/>
    </w:p>
    <w:p w:rsidR="00445F75" w:rsidRDefault="00445F75" w:rsidP="00FB45C3">
      <w:pPr>
        <w:pStyle w:val="ListParagraph"/>
        <w:spacing w:before="60" w:after="120"/>
        <w:jc w:val="both"/>
        <w:rPr>
          <w:rFonts w:asciiTheme="minorHAnsi" w:eastAsia="Calibri" w:hAnsiTheme="minorHAnsi" w:cstheme="minorHAnsi"/>
          <w:bCs/>
          <w:sz w:val="23"/>
          <w:szCs w:val="23"/>
        </w:rPr>
      </w:pPr>
    </w:p>
    <w:p w:rsidR="00613A98" w:rsidRDefault="00613A98" w:rsidP="00613A98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hereby that the above written particulars are true to the best of my knowledge and belief.</w:t>
      </w:r>
    </w:p>
    <w:p w:rsidR="00613A98" w:rsidRPr="00445F75" w:rsidRDefault="00613A98" w:rsidP="00FB45C3">
      <w:pPr>
        <w:pStyle w:val="ListParagraph"/>
        <w:spacing w:before="60" w:after="120"/>
        <w:jc w:val="both"/>
        <w:rPr>
          <w:rFonts w:asciiTheme="minorHAnsi" w:eastAsia="Calibri" w:hAnsiTheme="minorHAnsi" w:cstheme="minorHAnsi"/>
          <w:bCs/>
          <w:sz w:val="23"/>
          <w:szCs w:val="23"/>
        </w:rPr>
      </w:pPr>
    </w:p>
    <w:sectPr w:rsidR="00613A98" w:rsidRPr="00445F75" w:rsidSect="00F16F63">
      <w:pgSz w:w="12240" w:h="15840"/>
      <w:pgMar w:top="720" w:right="720" w:bottom="720" w:left="720" w:header="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1803"/>
      </v:shape>
    </w:pict>
  </w:numPicBullet>
  <w:abstractNum w:abstractNumId="0">
    <w:nsid w:val="003800A2"/>
    <w:multiLevelType w:val="hybridMultilevel"/>
    <w:tmpl w:val="8E863E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722931"/>
    <w:multiLevelType w:val="hybridMultilevel"/>
    <w:tmpl w:val="F892B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F503E1"/>
    <w:multiLevelType w:val="hybridMultilevel"/>
    <w:tmpl w:val="F558D5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430431E"/>
    <w:multiLevelType w:val="hybridMultilevel"/>
    <w:tmpl w:val="4BC42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6F12E1"/>
    <w:multiLevelType w:val="hybridMultilevel"/>
    <w:tmpl w:val="C3B453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2E54D5"/>
    <w:multiLevelType w:val="hybridMultilevel"/>
    <w:tmpl w:val="6B0081A8"/>
    <w:lvl w:ilvl="0" w:tplc="4C8294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C000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DF60BF"/>
    <w:multiLevelType w:val="hybridMultilevel"/>
    <w:tmpl w:val="9202C946"/>
    <w:lvl w:ilvl="0" w:tplc="40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>
    <w:nsid w:val="1AF43936"/>
    <w:multiLevelType w:val="hybridMultilevel"/>
    <w:tmpl w:val="3D4E5C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076524"/>
    <w:multiLevelType w:val="hybridMultilevel"/>
    <w:tmpl w:val="816C7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7D113E"/>
    <w:multiLevelType w:val="hybridMultilevel"/>
    <w:tmpl w:val="52D63A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9124D4D"/>
    <w:multiLevelType w:val="multilevel"/>
    <w:tmpl w:val="A63271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●"/>
      <w:lvlJc w:val="left"/>
      <w:pPr>
        <w:ind w:left="1352" w:hanging="360"/>
      </w:pPr>
      <w:rPr>
        <w:rFonts w:ascii="Noto Sans Symbols" w:eastAsia="Noto Sans Symbols" w:hAnsi="Noto Sans Symbols" w:cs="Noto Sans Symbols"/>
        <w:b w:val="0"/>
        <w:bCs w:val="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298F1082"/>
    <w:multiLevelType w:val="hybridMultilevel"/>
    <w:tmpl w:val="E15AE1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2D7490"/>
    <w:multiLevelType w:val="hybridMultilevel"/>
    <w:tmpl w:val="137019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C9040EF"/>
    <w:multiLevelType w:val="hybridMultilevel"/>
    <w:tmpl w:val="A99C4E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D4A319B"/>
    <w:multiLevelType w:val="hybridMultilevel"/>
    <w:tmpl w:val="7EB421F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D597B9D"/>
    <w:multiLevelType w:val="hybridMultilevel"/>
    <w:tmpl w:val="10CEF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3014724"/>
    <w:multiLevelType w:val="hybridMultilevel"/>
    <w:tmpl w:val="0D4212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01761C"/>
    <w:multiLevelType w:val="hybridMultilevel"/>
    <w:tmpl w:val="751E66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7CC1007"/>
    <w:multiLevelType w:val="hybridMultilevel"/>
    <w:tmpl w:val="F126C7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8D83F40"/>
    <w:multiLevelType w:val="hybridMultilevel"/>
    <w:tmpl w:val="74321DD8"/>
    <w:lvl w:ilvl="0" w:tplc="40090001">
      <w:start w:val="1"/>
      <w:numFmt w:val="bullet"/>
      <w:lvlText w:val=""/>
      <w:lvlJc w:val="left"/>
      <w:pPr>
        <w:ind w:left="116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20">
    <w:nsid w:val="48EF4B8C"/>
    <w:multiLevelType w:val="hybridMultilevel"/>
    <w:tmpl w:val="DFA0BA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BA718E0"/>
    <w:multiLevelType w:val="hybridMultilevel"/>
    <w:tmpl w:val="EB0CB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1197DDC"/>
    <w:multiLevelType w:val="hybridMultilevel"/>
    <w:tmpl w:val="6C3800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61D6177"/>
    <w:multiLevelType w:val="hybridMultilevel"/>
    <w:tmpl w:val="D8409C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738377A"/>
    <w:multiLevelType w:val="hybridMultilevel"/>
    <w:tmpl w:val="24C87B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77904A3"/>
    <w:multiLevelType w:val="hybridMultilevel"/>
    <w:tmpl w:val="FC4E04B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B76014C"/>
    <w:multiLevelType w:val="hybridMultilevel"/>
    <w:tmpl w:val="F8D6CB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D374C7B"/>
    <w:multiLevelType w:val="hybridMultilevel"/>
    <w:tmpl w:val="82D6AF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D3E6DE8"/>
    <w:multiLevelType w:val="hybridMultilevel"/>
    <w:tmpl w:val="5DC838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D890F43"/>
    <w:multiLevelType w:val="multilevel"/>
    <w:tmpl w:val="754EBD08"/>
    <w:lvl w:ilvl="0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30">
    <w:nsid w:val="64166892"/>
    <w:multiLevelType w:val="hybridMultilevel"/>
    <w:tmpl w:val="23F6160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8B243A0"/>
    <w:multiLevelType w:val="hybridMultilevel"/>
    <w:tmpl w:val="1F021434"/>
    <w:lvl w:ilvl="0" w:tplc="4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2">
    <w:nsid w:val="68F53FBB"/>
    <w:multiLevelType w:val="hybridMultilevel"/>
    <w:tmpl w:val="4B52E5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E3A00F2"/>
    <w:multiLevelType w:val="hybridMultilevel"/>
    <w:tmpl w:val="C4EE92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48F679F"/>
    <w:multiLevelType w:val="hybridMultilevel"/>
    <w:tmpl w:val="190A13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4E95F23"/>
    <w:multiLevelType w:val="hybridMultilevel"/>
    <w:tmpl w:val="00306B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406CCA"/>
    <w:multiLevelType w:val="hybridMultilevel"/>
    <w:tmpl w:val="9AC282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E0F5BB7"/>
    <w:multiLevelType w:val="hybridMultilevel"/>
    <w:tmpl w:val="88E896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8"/>
  </w:num>
  <w:num w:numId="4">
    <w:abstractNumId w:val="19"/>
  </w:num>
  <w:num w:numId="5">
    <w:abstractNumId w:val="27"/>
  </w:num>
  <w:num w:numId="6">
    <w:abstractNumId w:val="24"/>
  </w:num>
  <w:num w:numId="7">
    <w:abstractNumId w:val="31"/>
  </w:num>
  <w:num w:numId="8">
    <w:abstractNumId w:val="20"/>
  </w:num>
  <w:num w:numId="9">
    <w:abstractNumId w:val="18"/>
  </w:num>
  <w:num w:numId="10">
    <w:abstractNumId w:val="0"/>
  </w:num>
  <w:num w:numId="11">
    <w:abstractNumId w:val="17"/>
  </w:num>
  <w:num w:numId="12">
    <w:abstractNumId w:val="12"/>
  </w:num>
  <w:num w:numId="13">
    <w:abstractNumId w:val="23"/>
  </w:num>
  <w:num w:numId="14">
    <w:abstractNumId w:val="35"/>
  </w:num>
  <w:num w:numId="15">
    <w:abstractNumId w:val="26"/>
  </w:num>
  <w:num w:numId="16">
    <w:abstractNumId w:val="7"/>
  </w:num>
  <w:num w:numId="17">
    <w:abstractNumId w:val="16"/>
  </w:num>
  <w:num w:numId="18">
    <w:abstractNumId w:val="28"/>
  </w:num>
  <w:num w:numId="19">
    <w:abstractNumId w:val="11"/>
  </w:num>
  <w:num w:numId="20">
    <w:abstractNumId w:val="5"/>
  </w:num>
  <w:num w:numId="21">
    <w:abstractNumId w:val="25"/>
  </w:num>
  <w:num w:numId="22">
    <w:abstractNumId w:val="14"/>
  </w:num>
  <w:num w:numId="23">
    <w:abstractNumId w:val="32"/>
  </w:num>
  <w:num w:numId="24">
    <w:abstractNumId w:val="1"/>
  </w:num>
  <w:num w:numId="25">
    <w:abstractNumId w:val="15"/>
  </w:num>
  <w:num w:numId="26">
    <w:abstractNumId w:val="21"/>
  </w:num>
  <w:num w:numId="27">
    <w:abstractNumId w:val="3"/>
  </w:num>
  <w:num w:numId="28">
    <w:abstractNumId w:val="30"/>
  </w:num>
  <w:num w:numId="29">
    <w:abstractNumId w:val="36"/>
  </w:num>
  <w:num w:numId="30">
    <w:abstractNumId w:val="34"/>
  </w:num>
  <w:num w:numId="31">
    <w:abstractNumId w:val="4"/>
  </w:num>
  <w:num w:numId="32">
    <w:abstractNumId w:val="9"/>
  </w:num>
  <w:num w:numId="33">
    <w:abstractNumId w:val="37"/>
  </w:num>
  <w:num w:numId="34">
    <w:abstractNumId w:val="33"/>
  </w:num>
  <w:num w:numId="35">
    <w:abstractNumId w:val="13"/>
  </w:num>
  <w:num w:numId="36">
    <w:abstractNumId w:val="22"/>
  </w:num>
  <w:num w:numId="37">
    <w:abstractNumId w:val="2"/>
  </w:num>
  <w:num w:numId="38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EyN7W0MLA0MLU0tDBV0lEKTi0uzszPAykwqgUA5c5RmCwAAAA="/>
  </w:docVars>
  <w:rsids>
    <w:rsidRoot w:val="00A972D9"/>
    <w:rsid w:val="00003B6F"/>
    <w:rsid w:val="00005DC4"/>
    <w:rsid w:val="00010DC1"/>
    <w:rsid w:val="00020A31"/>
    <w:rsid w:val="00025485"/>
    <w:rsid w:val="00041018"/>
    <w:rsid w:val="00051DC3"/>
    <w:rsid w:val="000607CA"/>
    <w:rsid w:val="00072892"/>
    <w:rsid w:val="0007716F"/>
    <w:rsid w:val="000824B1"/>
    <w:rsid w:val="00083860"/>
    <w:rsid w:val="000846CE"/>
    <w:rsid w:val="000863FA"/>
    <w:rsid w:val="000B25B5"/>
    <w:rsid w:val="000C5FD2"/>
    <w:rsid w:val="000D6CF9"/>
    <w:rsid w:val="000F05A7"/>
    <w:rsid w:val="001426F4"/>
    <w:rsid w:val="00145F28"/>
    <w:rsid w:val="00155E77"/>
    <w:rsid w:val="0016267E"/>
    <w:rsid w:val="00175AC7"/>
    <w:rsid w:val="0017640E"/>
    <w:rsid w:val="00177545"/>
    <w:rsid w:val="0019214A"/>
    <w:rsid w:val="001C34E3"/>
    <w:rsid w:val="001E27F8"/>
    <w:rsid w:val="001E5C04"/>
    <w:rsid w:val="001F0D2F"/>
    <w:rsid w:val="001F202B"/>
    <w:rsid w:val="001F72CE"/>
    <w:rsid w:val="0020052D"/>
    <w:rsid w:val="00205E4D"/>
    <w:rsid w:val="00207B33"/>
    <w:rsid w:val="00211F89"/>
    <w:rsid w:val="0021656C"/>
    <w:rsid w:val="00217B19"/>
    <w:rsid w:val="00230032"/>
    <w:rsid w:val="00245103"/>
    <w:rsid w:val="00254E88"/>
    <w:rsid w:val="00264098"/>
    <w:rsid w:val="00280F49"/>
    <w:rsid w:val="00283BD2"/>
    <w:rsid w:val="0028404B"/>
    <w:rsid w:val="00284CDC"/>
    <w:rsid w:val="00296974"/>
    <w:rsid w:val="00296C7F"/>
    <w:rsid w:val="002C1501"/>
    <w:rsid w:val="002D788A"/>
    <w:rsid w:val="002E04CC"/>
    <w:rsid w:val="002F43AC"/>
    <w:rsid w:val="00307408"/>
    <w:rsid w:val="00314725"/>
    <w:rsid w:val="0032100F"/>
    <w:rsid w:val="00324869"/>
    <w:rsid w:val="0032638A"/>
    <w:rsid w:val="00360B58"/>
    <w:rsid w:val="00361C61"/>
    <w:rsid w:val="003633B1"/>
    <w:rsid w:val="0036659E"/>
    <w:rsid w:val="003848DB"/>
    <w:rsid w:val="00384C9B"/>
    <w:rsid w:val="0039160A"/>
    <w:rsid w:val="003A2CFD"/>
    <w:rsid w:val="003B2FAE"/>
    <w:rsid w:val="003B4591"/>
    <w:rsid w:val="003D051A"/>
    <w:rsid w:val="003D4493"/>
    <w:rsid w:val="003D4DE5"/>
    <w:rsid w:val="003F3399"/>
    <w:rsid w:val="00405583"/>
    <w:rsid w:val="00412CD1"/>
    <w:rsid w:val="00424590"/>
    <w:rsid w:val="00434562"/>
    <w:rsid w:val="00445F75"/>
    <w:rsid w:val="00461BCD"/>
    <w:rsid w:val="004664D4"/>
    <w:rsid w:val="004812E2"/>
    <w:rsid w:val="0049200B"/>
    <w:rsid w:val="004B4FAE"/>
    <w:rsid w:val="004C7033"/>
    <w:rsid w:val="004D3F9A"/>
    <w:rsid w:val="004D515E"/>
    <w:rsid w:val="004D63A4"/>
    <w:rsid w:val="004E3641"/>
    <w:rsid w:val="004E6992"/>
    <w:rsid w:val="004F0AA9"/>
    <w:rsid w:val="004F43F0"/>
    <w:rsid w:val="00503E67"/>
    <w:rsid w:val="005131C4"/>
    <w:rsid w:val="0052779B"/>
    <w:rsid w:val="00542B08"/>
    <w:rsid w:val="00557CA6"/>
    <w:rsid w:val="00560C1F"/>
    <w:rsid w:val="00563E98"/>
    <w:rsid w:val="00576A39"/>
    <w:rsid w:val="00590DD9"/>
    <w:rsid w:val="0059537C"/>
    <w:rsid w:val="005B7115"/>
    <w:rsid w:val="005C2EC0"/>
    <w:rsid w:val="005C526D"/>
    <w:rsid w:val="005D4C9C"/>
    <w:rsid w:val="005D7947"/>
    <w:rsid w:val="005E3CEF"/>
    <w:rsid w:val="005E5B29"/>
    <w:rsid w:val="005F045C"/>
    <w:rsid w:val="005F180D"/>
    <w:rsid w:val="005F31DB"/>
    <w:rsid w:val="006010A9"/>
    <w:rsid w:val="00613A98"/>
    <w:rsid w:val="0062174B"/>
    <w:rsid w:val="0062368F"/>
    <w:rsid w:val="00643755"/>
    <w:rsid w:val="006531F5"/>
    <w:rsid w:val="00674274"/>
    <w:rsid w:val="0067535A"/>
    <w:rsid w:val="0068094A"/>
    <w:rsid w:val="00682D4C"/>
    <w:rsid w:val="006A14ED"/>
    <w:rsid w:val="006C53DD"/>
    <w:rsid w:val="006E4004"/>
    <w:rsid w:val="006F63FC"/>
    <w:rsid w:val="00703398"/>
    <w:rsid w:val="007045AE"/>
    <w:rsid w:val="007100DC"/>
    <w:rsid w:val="00712603"/>
    <w:rsid w:val="00714513"/>
    <w:rsid w:val="007437DE"/>
    <w:rsid w:val="00750A1E"/>
    <w:rsid w:val="007631B5"/>
    <w:rsid w:val="007714C3"/>
    <w:rsid w:val="007755E2"/>
    <w:rsid w:val="007759D5"/>
    <w:rsid w:val="00775C34"/>
    <w:rsid w:val="007805A4"/>
    <w:rsid w:val="00793941"/>
    <w:rsid w:val="00793EF1"/>
    <w:rsid w:val="007A2E13"/>
    <w:rsid w:val="007A492C"/>
    <w:rsid w:val="007A52C0"/>
    <w:rsid w:val="007B370D"/>
    <w:rsid w:val="007B533B"/>
    <w:rsid w:val="007C39B0"/>
    <w:rsid w:val="007D4E6C"/>
    <w:rsid w:val="007E067D"/>
    <w:rsid w:val="007F3D2C"/>
    <w:rsid w:val="00807881"/>
    <w:rsid w:val="00811B76"/>
    <w:rsid w:val="00824C2F"/>
    <w:rsid w:val="00840E09"/>
    <w:rsid w:val="00841DE4"/>
    <w:rsid w:val="008423EA"/>
    <w:rsid w:val="00846787"/>
    <w:rsid w:val="0089569E"/>
    <w:rsid w:val="0089798B"/>
    <w:rsid w:val="00897F90"/>
    <w:rsid w:val="008A00ED"/>
    <w:rsid w:val="008A0AEC"/>
    <w:rsid w:val="008A2919"/>
    <w:rsid w:val="008A71C5"/>
    <w:rsid w:val="008B556E"/>
    <w:rsid w:val="008B5B2A"/>
    <w:rsid w:val="008C19E1"/>
    <w:rsid w:val="008E0485"/>
    <w:rsid w:val="008E49F9"/>
    <w:rsid w:val="008E5609"/>
    <w:rsid w:val="008F1396"/>
    <w:rsid w:val="009175DB"/>
    <w:rsid w:val="00920770"/>
    <w:rsid w:val="009225C6"/>
    <w:rsid w:val="0092292B"/>
    <w:rsid w:val="0093130B"/>
    <w:rsid w:val="009443DD"/>
    <w:rsid w:val="00962135"/>
    <w:rsid w:val="009668AD"/>
    <w:rsid w:val="00975190"/>
    <w:rsid w:val="009757D4"/>
    <w:rsid w:val="00976692"/>
    <w:rsid w:val="00977FDE"/>
    <w:rsid w:val="00991123"/>
    <w:rsid w:val="00997819"/>
    <w:rsid w:val="00997F72"/>
    <w:rsid w:val="009A4DF9"/>
    <w:rsid w:val="009C51B9"/>
    <w:rsid w:val="009D5AB3"/>
    <w:rsid w:val="009E3D64"/>
    <w:rsid w:val="009F3642"/>
    <w:rsid w:val="00A150AD"/>
    <w:rsid w:val="00A16B08"/>
    <w:rsid w:val="00A60985"/>
    <w:rsid w:val="00A67A7C"/>
    <w:rsid w:val="00A74987"/>
    <w:rsid w:val="00A76BDE"/>
    <w:rsid w:val="00A80666"/>
    <w:rsid w:val="00A92731"/>
    <w:rsid w:val="00A972D9"/>
    <w:rsid w:val="00AB2011"/>
    <w:rsid w:val="00AB758E"/>
    <w:rsid w:val="00AC4E58"/>
    <w:rsid w:val="00AD0AF4"/>
    <w:rsid w:val="00AF41CF"/>
    <w:rsid w:val="00B032D1"/>
    <w:rsid w:val="00B033DC"/>
    <w:rsid w:val="00B11A80"/>
    <w:rsid w:val="00B14800"/>
    <w:rsid w:val="00B20BB5"/>
    <w:rsid w:val="00B21188"/>
    <w:rsid w:val="00B36165"/>
    <w:rsid w:val="00B430F9"/>
    <w:rsid w:val="00B60229"/>
    <w:rsid w:val="00B64BB5"/>
    <w:rsid w:val="00B7070E"/>
    <w:rsid w:val="00B74ABB"/>
    <w:rsid w:val="00BA7E77"/>
    <w:rsid w:val="00BB2BB8"/>
    <w:rsid w:val="00BC0494"/>
    <w:rsid w:val="00BC1585"/>
    <w:rsid w:val="00BD7DA5"/>
    <w:rsid w:val="00BF6B24"/>
    <w:rsid w:val="00C05FF0"/>
    <w:rsid w:val="00C12A42"/>
    <w:rsid w:val="00C16281"/>
    <w:rsid w:val="00C461FF"/>
    <w:rsid w:val="00C52F71"/>
    <w:rsid w:val="00C543EB"/>
    <w:rsid w:val="00C57670"/>
    <w:rsid w:val="00C66019"/>
    <w:rsid w:val="00C67F80"/>
    <w:rsid w:val="00C73171"/>
    <w:rsid w:val="00C75A46"/>
    <w:rsid w:val="00C87631"/>
    <w:rsid w:val="00CD1057"/>
    <w:rsid w:val="00CE0F0A"/>
    <w:rsid w:val="00CE190E"/>
    <w:rsid w:val="00CF0BA6"/>
    <w:rsid w:val="00CF7B23"/>
    <w:rsid w:val="00D00F57"/>
    <w:rsid w:val="00D106C7"/>
    <w:rsid w:val="00D2531F"/>
    <w:rsid w:val="00D27F6C"/>
    <w:rsid w:val="00D31866"/>
    <w:rsid w:val="00D35B1F"/>
    <w:rsid w:val="00D524E4"/>
    <w:rsid w:val="00D817A2"/>
    <w:rsid w:val="00D81B06"/>
    <w:rsid w:val="00D92ED4"/>
    <w:rsid w:val="00DB2807"/>
    <w:rsid w:val="00DB4AC6"/>
    <w:rsid w:val="00DB5FD6"/>
    <w:rsid w:val="00DB67EB"/>
    <w:rsid w:val="00DB7456"/>
    <w:rsid w:val="00DE1163"/>
    <w:rsid w:val="00DF0C53"/>
    <w:rsid w:val="00DF22FE"/>
    <w:rsid w:val="00DF46D6"/>
    <w:rsid w:val="00DF62C0"/>
    <w:rsid w:val="00E059CA"/>
    <w:rsid w:val="00E23AAC"/>
    <w:rsid w:val="00E23B6C"/>
    <w:rsid w:val="00E25BEA"/>
    <w:rsid w:val="00E40BFF"/>
    <w:rsid w:val="00E539F0"/>
    <w:rsid w:val="00E5551D"/>
    <w:rsid w:val="00E76C49"/>
    <w:rsid w:val="00E77A0D"/>
    <w:rsid w:val="00E80315"/>
    <w:rsid w:val="00E82A62"/>
    <w:rsid w:val="00E85D27"/>
    <w:rsid w:val="00E861AE"/>
    <w:rsid w:val="00E93D9D"/>
    <w:rsid w:val="00E96737"/>
    <w:rsid w:val="00EA76AB"/>
    <w:rsid w:val="00EB51E1"/>
    <w:rsid w:val="00EB7D7F"/>
    <w:rsid w:val="00ED7E28"/>
    <w:rsid w:val="00EE0978"/>
    <w:rsid w:val="00EE54B7"/>
    <w:rsid w:val="00EE6A16"/>
    <w:rsid w:val="00F11A37"/>
    <w:rsid w:val="00F1512A"/>
    <w:rsid w:val="00F16F63"/>
    <w:rsid w:val="00F17D8F"/>
    <w:rsid w:val="00F23C1C"/>
    <w:rsid w:val="00F41C46"/>
    <w:rsid w:val="00F54512"/>
    <w:rsid w:val="00F554FD"/>
    <w:rsid w:val="00F557EF"/>
    <w:rsid w:val="00F63BF8"/>
    <w:rsid w:val="00F7380E"/>
    <w:rsid w:val="00F940D9"/>
    <w:rsid w:val="00F966D8"/>
    <w:rsid w:val="00FA0910"/>
    <w:rsid w:val="00FA494E"/>
    <w:rsid w:val="00FB2DC3"/>
    <w:rsid w:val="00FB45C3"/>
    <w:rsid w:val="00FB60BD"/>
    <w:rsid w:val="00FC1ABE"/>
    <w:rsid w:val="00FC3E70"/>
    <w:rsid w:val="00FC41AF"/>
    <w:rsid w:val="00FC5EA4"/>
    <w:rsid w:val="00FE35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  <o:rules v:ext="edit">
        <o:r id="V:Rule9" type="connector" idref="#Straight Arrow Connector 7"/>
        <o:r id="V:Rule10" type="connector" idref="#Straight Arrow Connector 9"/>
        <o:r id="V:Rule11" type="connector" idref="#Straight Arrow Connector 6"/>
        <o:r id="V:Rule12" type="connector" idref="#Straight Arrow Connector 3"/>
        <o:r id="V:Rule13" type="connector" idref="#Straight Arrow Connector 10"/>
        <o:r id="V:Rule14" type="connector" idref="#Straight Arrow Connector 1"/>
        <o:r id="V:Rule15" type="connector" idref="#Straight Arrow Connector 8"/>
        <o:r id="V:Rule16" type="connector" idref="#Straight Arrow Connector 5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Cambria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405583"/>
  </w:style>
  <w:style w:type="paragraph" w:styleId="Heading1">
    <w:name w:val="heading 1"/>
    <w:basedOn w:val="Normal"/>
    <w:next w:val="Normal"/>
    <w:rsid w:val="0040558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40558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40558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405583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405583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40558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405583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40558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link w:val="NoSpacingChar"/>
    <w:uiPriority w:val="1"/>
    <w:qFormat/>
    <w:rsid w:val="00D81B0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</w:pPr>
    <w:rPr>
      <w:rFonts w:asciiTheme="minorHAnsi" w:eastAsiaTheme="minorEastAsia" w:hAnsiTheme="minorHAnsi" w:cstheme="minorBidi"/>
      <w:color w:val="auto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D81B06"/>
    <w:rPr>
      <w:rFonts w:asciiTheme="minorHAnsi" w:eastAsiaTheme="minorEastAsia" w:hAnsiTheme="minorHAnsi" w:cstheme="minorBid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81B0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1B0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57670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20A31"/>
    <w:rPr>
      <w:color w:val="808080"/>
    </w:rPr>
  </w:style>
  <w:style w:type="paragraph" w:styleId="ListParagraph">
    <w:name w:val="List Paragraph"/>
    <w:basedOn w:val="Normal"/>
    <w:uiPriority w:val="34"/>
    <w:qFormat/>
    <w:rsid w:val="007100DC"/>
    <w:pPr>
      <w:ind w:left="720"/>
      <w:contextualSpacing/>
    </w:pPr>
  </w:style>
  <w:style w:type="paragraph" w:customStyle="1" w:styleId="Default">
    <w:name w:val="Default"/>
    <w:rsid w:val="005F045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</w:pPr>
    <w:rPr>
      <w:rFonts w:ascii="Calibri" w:hAnsi="Calibri" w:cs="Calibri"/>
      <w:lang w:val="en-IN" w:bidi="gu-IN"/>
    </w:rPr>
  </w:style>
  <w:style w:type="table" w:styleId="TableGrid">
    <w:name w:val="Table Grid"/>
    <w:basedOn w:val="TableNormal"/>
    <w:uiPriority w:val="39"/>
    <w:rsid w:val="00A76B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902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7D758A-83AF-4205-BBED-1916E01FF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 by 22 Resume Template</vt:lpstr>
    </vt:vector>
  </TitlesOfParts>
  <Company>2 by 22</Company>
  <LinksUpToDate>false</LinksUpToDate>
  <CharactersWithSpaces>14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by 22 Resume Template</dc:title>
  <dc:subject/>
  <dc:creator>Rohan Punamia</dc:creator>
  <cp:keywords/>
  <dc:description/>
  <cp:lastModifiedBy>Owner</cp:lastModifiedBy>
  <cp:revision>7</cp:revision>
  <cp:lastPrinted>2019-05-19T16:28:00Z</cp:lastPrinted>
  <dcterms:created xsi:type="dcterms:W3CDTF">2019-12-05T15:34:00Z</dcterms:created>
  <dcterms:modified xsi:type="dcterms:W3CDTF">2020-03-08T05:42:00Z</dcterms:modified>
</cp:coreProperties>
</file>